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95A938" w14:textId="4656D6FE" w:rsidR="00C76E0B" w:rsidRDefault="00C76E0B" w:rsidP="00C76E0B">
      <w:pPr>
        <w:pStyle w:val="Heading1"/>
        <w:rPr>
          <w:rFonts w:ascii="Lato" w:hAnsi="Lato"/>
        </w:rPr>
      </w:pPr>
      <w:r>
        <w:rPr>
          <w:rFonts w:ascii="Lato" w:hAnsi="Lato"/>
        </w:rPr>
        <w:t>Racecar Test 1</w:t>
      </w:r>
    </w:p>
    <w:p w14:paraId="05899DCB" w14:textId="77777777" w:rsidR="00C76E0B" w:rsidRDefault="00C76E0B" w:rsidP="00C76E0B"/>
    <w:p w14:paraId="0B771D10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 bitbot has bene programmed so that it follows a light. Which type of code construct takes a different path through the program depending upon the light reading?</w:t>
      </w:r>
    </w:p>
    <w:p w14:paraId="73A297A5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Selection</w:t>
      </w:r>
    </w:p>
    <w:p w14:paraId="3FA094EB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Iteration</w:t>
      </w:r>
    </w:p>
    <w:p w14:paraId="0E7DDE81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Sequence</w:t>
      </w:r>
    </w:p>
    <w:p w14:paraId="0DCDBA42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Assignment</w:t>
      </w:r>
    </w:p>
    <w:p w14:paraId="286F1CB7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49AD6ECC" w14:textId="77777777" w:rsidR="00C76E0B" w:rsidRDefault="00C76E0B" w:rsidP="00C76E0B">
      <w:pPr>
        <w:rPr>
          <w:rFonts w:ascii="Lato" w:hAnsi="Lato"/>
        </w:rPr>
      </w:pPr>
    </w:p>
    <w:p w14:paraId="1D806B8B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 sensor takes analogue readings. Which feature describes an analogue reading?</w:t>
      </w:r>
    </w:p>
    <w:p w14:paraId="62AA6865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Analogue readings are continuous</w:t>
      </w:r>
    </w:p>
    <w:p w14:paraId="3E73CDAC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Analogue readings can be understood by a computer</w:t>
      </w:r>
    </w:p>
    <w:p w14:paraId="7BA6174C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 xml:space="preserve">C. Analogue readings have to be taken manually by a human </w:t>
      </w:r>
    </w:p>
    <w:p w14:paraId="2DD8BA51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Analogue readings can only record data as 1 or 0</w:t>
      </w:r>
    </w:p>
    <w:p w14:paraId="6E708B11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6E93FC9D" w14:textId="77777777" w:rsidR="00C76E0B" w:rsidRDefault="00C76E0B" w:rsidP="00C76E0B">
      <w:pPr>
        <w:rPr>
          <w:rFonts w:ascii="Lato" w:hAnsi="Lato"/>
        </w:rPr>
      </w:pPr>
    </w:p>
    <w:p w14:paraId="3E4F138A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The light sensor on the bitbot takes a reading in a brightly lit room. The sensor returns the maximum value that it can return. What value does it return?</w:t>
      </w:r>
    </w:p>
    <w:p w14:paraId="7AAD5C63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1024</w:t>
      </w:r>
    </w:p>
    <w:p w14:paraId="67BE3833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1023</w:t>
      </w:r>
    </w:p>
    <w:p w14:paraId="077EEEA6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800</w:t>
      </w:r>
    </w:p>
    <w:p w14:paraId="2B95FBEC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1</w:t>
      </w:r>
    </w:p>
    <w:p w14:paraId="33EE4741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57305D22" w14:textId="77777777" w:rsidR="00C76E0B" w:rsidRDefault="00C76E0B" w:rsidP="00C76E0B">
      <w:pPr>
        <w:rPr>
          <w:rFonts w:ascii="Lato" w:hAnsi="Lato"/>
        </w:rPr>
      </w:pPr>
    </w:p>
    <w:p w14:paraId="0C7806B3" w14:textId="77777777" w:rsidR="00C76E0B" w:rsidRDefault="00C76E0B" w:rsidP="00C76E0B">
      <w:pPr>
        <w:rPr>
          <w:rFonts w:ascii="Lato" w:hAnsi="Lato"/>
        </w:rPr>
      </w:pPr>
    </w:p>
    <w:p w14:paraId="39800E37" w14:textId="77777777" w:rsidR="00C76E0B" w:rsidRDefault="00C76E0B" w:rsidP="00C76E0B">
      <w:pPr>
        <w:rPr>
          <w:rFonts w:ascii="Lato" w:hAnsi="Lato"/>
        </w:rPr>
      </w:pPr>
    </w:p>
    <w:p w14:paraId="320D0666" w14:textId="77777777" w:rsidR="00C76E0B" w:rsidRDefault="00C76E0B" w:rsidP="00C76E0B">
      <w:pPr>
        <w:rPr>
          <w:rFonts w:ascii="Lato" w:hAnsi="Lato"/>
        </w:rPr>
      </w:pPr>
    </w:p>
    <w:p w14:paraId="01C864A6" w14:textId="77777777" w:rsidR="00C76E0B" w:rsidRDefault="00C76E0B" w:rsidP="00C76E0B">
      <w:pPr>
        <w:rPr>
          <w:rFonts w:ascii="Lato" w:hAnsi="Lato"/>
        </w:rPr>
      </w:pPr>
    </w:p>
    <w:p w14:paraId="00C20A58" w14:textId="77777777" w:rsidR="00C76E0B" w:rsidRDefault="00C76E0B" w:rsidP="00C76E0B">
      <w:pPr>
        <w:rPr>
          <w:rFonts w:ascii="Lato" w:hAnsi="Lato"/>
        </w:rPr>
      </w:pPr>
    </w:p>
    <w:p w14:paraId="17D41C0B" w14:textId="77777777" w:rsidR="00C76E0B" w:rsidRDefault="00C76E0B" w:rsidP="00C76E0B">
      <w:pPr>
        <w:rPr>
          <w:rFonts w:ascii="Lato" w:hAnsi="Lato"/>
        </w:rPr>
      </w:pPr>
    </w:p>
    <w:p w14:paraId="7571B6FE" w14:textId="2F13709E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lastRenderedPageBreak/>
        <w:t>The first three steps in the program below will always run in the same order. What is this an example of?</w:t>
      </w:r>
    </w:p>
    <w:p w14:paraId="26861FB7" w14:textId="5357940C" w:rsidR="00C76E0B" w:rsidRDefault="00C76E0B" w:rsidP="00C76E0B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247B9061" wp14:editId="75DDA6DE">
            <wp:extent cx="2362200" cy="23145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B89A0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Selection</w:t>
      </w:r>
    </w:p>
    <w:p w14:paraId="585B5FF1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Sequence</w:t>
      </w:r>
    </w:p>
    <w:p w14:paraId="447C8FD2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Iteration</w:t>
      </w:r>
    </w:p>
    <w:p w14:paraId="79A65203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Assignment</w:t>
      </w:r>
    </w:p>
    <w:p w14:paraId="7CA53E6A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6A585620" w14:textId="77777777" w:rsidR="00C76E0B" w:rsidRDefault="00C76E0B" w:rsidP="00C76E0B">
      <w:pPr>
        <w:rPr>
          <w:rFonts w:ascii="Lato" w:hAnsi="Lato"/>
        </w:rPr>
      </w:pPr>
    </w:p>
    <w:p w14:paraId="59ECFFEF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Which of the following is not a feature of a vector graphic?</w:t>
      </w:r>
    </w:p>
    <w:p w14:paraId="74236CC1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It is made up of individual dots of colour called pixels</w:t>
      </w:r>
    </w:p>
    <w:p w14:paraId="0E102EC3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It can be resized with no loss of quality</w:t>
      </w:r>
    </w:p>
    <w:p w14:paraId="1DDEB20E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It has a smaller file size than a bitmap</w:t>
      </w:r>
    </w:p>
    <w:p w14:paraId="036173F1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Logos are often created as vector graphics</w:t>
      </w:r>
    </w:p>
    <w:p w14:paraId="4CA9A883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23B279C4" w14:textId="77777777" w:rsidR="00C76E0B" w:rsidRDefault="00C76E0B" w:rsidP="00C76E0B">
      <w:pPr>
        <w:rPr>
          <w:rFonts w:ascii="Lato" w:hAnsi="Lato"/>
        </w:rPr>
      </w:pPr>
    </w:p>
    <w:p w14:paraId="10F61552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What is a car production line an example of?</w:t>
      </w:r>
    </w:p>
    <w:p w14:paraId="4B9C9858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Prototyping</w:t>
      </w:r>
    </w:p>
    <w:p w14:paraId="518D5297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Mass production</w:t>
      </w:r>
    </w:p>
    <w:p w14:paraId="35A656E7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Iterative development</w:t>
      </w:r>
    </w:p>
    <w:p w14:paraId="4960B2E9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Testing</w:t>
      </w:r>
    </w:p>
    <w:p w14:paraId="1DBC6A11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603DC459" w14:textId="77777777" w:rsidR="00C76E0B" w:rsidRDefault="00C76E0B" w:rsidP="00C76E0B">
      <w:pPr>
        <w:rPr>
          <w:rFonts w:ascii="Lato" w:hAnsi="Lato"/>
        </w:rPr>
      </w:pPr>
    </w:p>
    <w:p w14:paraId="3CA270AF" w14:textId="77777777" w:rsidR="00C76E0B" w:rsidRDefault="00C76E0B" w:rsidP="00C76E0B">
      <w:pPr>
        <w:rPr>
          <w:rFonts w:ascii="Lato" w:hAnsi="Lato"/>
        </w:rPr>
      </w:pPr>
    </w:p>
    <w:p w14:paraId="5E0CC329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lastRenderedPageBreak/>
        <w:t>A car manufacturer is developing a new car. Different people are designing different parts of the vehicle at the same time. What is this process called?</w:t>
      </w:r>
    </w:p>
    <w:p w14:paraId="2AA7E253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Iterative development</w:t>
      </w:r>
    </w:p>
    <w:p w14:paraId="05A2493F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Modular design</w:t>
      </w:r>
    </w:p>
    <w:p w14:paraId="3DE0A71D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Systematic design</w:t>
      </w:r>
    </w:p>
    <w:p w14:paraId="6E77EA56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Abstraction</w:t>
      </w:r>
    </w:p>
    <w:p w14:paraId="0965C72D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2096CC69" w14:textId="77777777" w:rsidR="00C76E0B" w:rsidRDefault="00C76E0B" w:rsidP="00C76E0B">
      <w:pPr>
        <w:rPr>
          <w:rFonts w:ascii="Lato" w:hAnsi="Lato"/>
        </w:rPr>
      </w:pPr>
    </w:p>
    <w:p w14:paraId="542CA16C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 new car has been designed so that it can drive without any human input. What type of vehicle is this?</w:t>
      </w:r>
    </w:p>
    <w:p w14:paraId="4F399ECD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Autonomous</w:t>
      </w:r>
    </w:p>
    <w:p w14:paraId="708DEDE5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Algorithmic</w:t>
      </w:r>
    </w:p>
    <w:p w14:paraId="0FEC58B7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Automatic</w:t>
      </w:r>
    </w:p>
    <w:p w14:paraId="791414F5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Intelligent</w:t>
      </w:r>
    </w:p>
    <w:p w14:paraId="1274E8DA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2A15B1C3" w14:textId="77777777" w:rsidR="00C76E0B" w:rsidRDefault="00C76E0B" w:rsidP="00C76E0B">
      <w:pPr>
        <w:rPr>
          <w:rFonts w:ascii="Lato" w:hAnsi="Lato"/>
        </w:rPr>
      </w:pPr>
    </w:p>
    <w:p w14:paraId="1D515305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Why is it necessary to test your code once it has been developed?</w:t>
      </w:r>
    </w:p>
    <w:p w14:paraId="53EA9DBD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To try to identify any faults so that they can be fixed</w:t>
      </w:r>
    </w:p>
    <w:p w14:paraId="6AB23AF7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 xml:space="preserve">B. To prove that it works </w:t>
      </w:r>
    </w:p>
    <w:p w14:paraId="528D17BB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To gain a sense of achievement</w:t>
      </w:r>
    </w:p>
    <w:p w14:paraId="09D44065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To break the system</w:t>
      </w:r>
    </w:p>
    <w:p w14:paraId="2EB725E7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4335E622" w14:textId="77777777" w:rsidR="00C76E0B" w:rsidRDefault="00C76E0B" w:rsidP="00C76E0B">
      <w:pPr>
        <w:rPr>
          <w:rFonts w:ascii="Lato" w:hAnsi="Lato"/>
        </w:rPr>
      </w:pPr>
    </w:p>
    <w:p w14:paraId="05CA90AE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 xml:space="preserve">A student is building a new device which uses different attachments to work with the bit: bot. They have decided to split the overall task down into a number of small tasks. What is this process known as? </w:t>
      </w:r>
    </w:p>
    <w:p w14:paraId="471D0D05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Abstraction</w:t>
      </w:r>
    </w:p>
    <w:p w14:paraId="4089604B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Development</w:t>
      </w:r>
    </w:p>
    <w:p w14:paraId="713FF12A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Distribution</w:t>
      </w:r>
    </w:p>
    <w:p w14:paraId="3D13C2E2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Decomposition</w:t>
      </w:r>
    </w:p>
    <w:p w14:paraId="3A281DDC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300E5EE2" w14:textId="77777777" w:rsidR="00C76E0B" w:rsidRDefault="00C76E0B" w:rsidP="00C76E0B">
      <w:pPr>
        <w:rPr>
          <w:rFonts w:ascii="Lato" w:hAnsi="Lato"/>
        </w:rPr>
      </w:pPr>
    </w:p>
    <w:p w14:paraId="24057865" w14:textId="77777777" w:rsidR="00C76E0B" w:rsidRDefault="00C76E0B" w:rsidP="00C76E0B">
      <w:pPr>
        <w:rPr>
          <w:rFonts w:ascii="Lato" w:hAnsi="Lato"/>
        </w:rPr>
      </w:pPr>
    </w:p>
    <w:p w14:paraId="325AD566" w14:textId="0139DDFA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lastRenderedPageBreak/>
        <w:t>Which of the following is a type of short range wireless communication?</w:t>
      </w:r>
    </w:p>
    <w:p w14:paraId="61B986F7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Bluefoot</w:t>
      </w:r>
    </w:p>
    <w:p w14:paraId="257B9490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Cat 6</w:t>
      </w:r>
    </w:p>
    <w:p w14:paraId="10FF2232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Cat 5</w:t>
      </w:r>
    </w:p>
    <w:p w14:paraId="26CF8F63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Bluetooth</w:t>
      </w:r>
    </w:p>
    <w:p w14:paraId="03BC9DCA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75FDF32B" w14:textId="77777777" w:rsidR="00C76E0B" w:rsidRDefault="00C76E0B" w:rsidP="00C76E0B">
      <w:pPr>
        <w:rPr>
          <w:rFonts w:ascii="Lato" w:hAnsi="Lato"/>
        </w:rPr>
      </w:pPr>
    </w:p>
    <w:p w14:paraId="2A66BFF1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Rob wishes to send data wirelessly between two microbits. Where will he find the command to set the sending and receiving channel to 1?</w:t>
      </w:r>
    </w:p>
    <w:p w14:paraId="42DE5C30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Input</w:t>
      </w:r>
    </w:p>
    <w:p w14:paraId="67837CE5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Radio</w:t>
      </w:r>
    </w:p>
    <w:p w14:paraId="3A5B46C4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Logic</w:t>
      </w:r>
    </w:p>
    <w:p w14:paraId="5AB6A46B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Variables</w:t>
      </w:r>
    </w:p>
    <w:p w14:paraId="2BCE8732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2D255957" w14:textId="77777777" w:rsidR="00C76E0B" w:rsidRDefault="00C76E0B" w:rsidP="00C76E0B">
      <w:pPr>
        <w:rPr>
          <w:rFonts w:ascii="Lato" w:hAnsi="Lato"/>
        </w:rPr>
      </w:pPr>
    </w:p>
    <w:p w14:paraId="0CE11FB9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Laura has found that her two microbits are receiving corrupt data as a third device is using the same channel. To fix this she needs to change the channel. How many different channels does the microbit have?</w:t>
      </w:r>
    </w:p>
    <w:p w14:paraId="338AA9C4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84</w:t>
      </w:r>
    </w:p>
    <w:p w14:paraId="699F8876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83</w:t>
      </w:r>
    </w:p>
    <w:p w14:paraId="284302EA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1</w:t>
      </w:r>
    </w:p>
    <w:p w14:paraId="2DD3A200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2</w:t>
      </w:r>
    </w:p>
    <w:p w14:paraId="2AFAAF6B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6E287868" w14:textId="00E8737E" w:rsidR="00C76E0B" w:rsidRDefault="00C76E0B" w:rsidP="00C76E0B">
      <w:pPr>
        <w:rPr>
          <w:rFonts w:ascii="Lato" w:hAnsi="Lato"/>
        </w:rPr>
      </w:pPr>
    </w:p>
    <w:p w14:paraId="70A35B9C" w14:textId="45FE6606" w:rsidR="00C76E0B" w:rsidRDefault="00C76E0B" w:rsidP="00C76E0B">
      <w:pPr>
        <w:rPr>
          <w:rFonts w:ascii="Lato" w:hAnsi="Lato"/>
        </w:rPr>
      </w:pPr>
    </w:p>
    <w:p w14:paraId="4B9CC2A1" w14:textId="57E37B25" w:rsidR="00C76E0B" w:rsidRDefault="00C76E0B" w:rsidP="00C76E0B">
      <w:pPr>
        <w:rPr>
          <w:rFonts w:ascii="Lato" w:hAnsi="Lato"/>
        </w:rPr>
      </w:pPr>
    </w:p>
    <w:p w14:paraId="4CF8206B" w14:textId="66008AE0" w:rsidR="00C76E0B" w:rsidRDefault="00C76E0B" w:rsidP="00C76E0B">
      <w:pPr>
        <w:rPr>
          <w:rFonts w:ascii="Lato" w:hAnsi="Lato"/>
        </w:rPr>
      </w:pPr>
    </w:p>
    <w:p w14:paraId="3DDCA3B1" w14:textId="5480A1DB" w:rsidR="00C76E0B" w:rsidRDefault="00C76E0B" w:rsidP="00C76E0B">
      <w:pPr>
        <w:rPr>
          <w:rFonts w:ascii="Lato" w:hAnsi="Lato"/>
        </w:rPr>
      </w:pPr>
    </w:p>
    <w:p w14:paraId="65CE1F41" w14:textId="2F91F281" w:rsidR="00C76E0B" w:rsidRDefault="00C76E0B" w:rsidP="00C76E0B">
      <w:pPr>
        <w:rPr>
          <w:rFonts w:ascii="Lato" w:hAnsi="Lato"/>
        </w:rPr>
      </w:pPr>
    </w:p>
    <w:p w14:paraId="0D111C4D" w14:textId="64777CDA" w:rsidR="00C76E0B" w:rsidRDefault="00C76E0B" w:rsidP="00C76E0B">
      <w:pPr>
        <w:rPr>
          <w:rFonts w:ascii="Lato" w:hAnsi="Lato"/>
        </w:rPr>
      </w:pPr>
    </w:p>
    <w:p w14:paraId="56FDB0F4" w14:textId="5D7A60D9" w:rsidR="00C76E0B" w:rsidRDefault="00C76E0B" w:rsidP="00C76E0B">
      <w:pPr>
        <w:rPr>
          <w:rFonts w:ascii="Lato" w:hAnsi="Lato"/>
        </w:rPr>
      </w:pPr>
    </w:p>
    <w:p w14:paraId="3AE2475D" w14:textId="77777777" w:rsidR="00C76E0B" w:rsidRDefault="00C76E0B" w:rsidP="00C76E0B">
      <w:pPr>
        <w:rPr>
          <w:rFonts w:ascii="Lato" w:hAnsi="Lato"/>
        </w:rPr>
      </w:pPr>
    </w:p>
    <w:p w14:paraId="15313AFD" w14:textId="73E72C7A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lastRenderedPageBreak/>
        <w:t>What number will be transmitted if directionTX is less than 32?</w:t>
      </w:r>
    </w:p>
    <w:p w14:paraId="1CB0BF33" w14:textId="1E63DC55" w:rsidR="00C76E0B" w:rsidRDefault="00C76E0B" w:rsidP="00C76E0B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335EAA89" wp14:editId="57BA3A85">
            <wp:extent cx="4610100" cy="38671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86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3BF59" w14:textId="77777777" w:rsidR="00C76E0B" w:rsidRDefault="00C76E0B" w:rsidP="00C76E0B">
      <w:pPr>
        <w:rPr>
          <w:rFonts w:ascii="Lato" w:hAnsi="Lato"/>
        </w:rPr>
      </w:pPr>
    </w:p>
    <w:p w14:paraId="7BF09F88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0</w:t>
      </w:r>
    </w:p>
    <w:p w14:paraId="59251B51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1</w:t>
      </w:r>
    </w:p>
    <w:p w14:paraId="7F95D674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2</w:t>
      </w:r>
    </w:p>
    <w:p w14:paraId="32510CCA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4</w:t>
      </w:r>
    </w:p>
    <w:p w14:paraId="6A64638B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284BB43F" w14:textId="77777777" w:rsidR="00C76E0B" w:rsidRDefault="00C76E0B" w:rsidP="00C76E0B">
      <w:pPr>
        <w:rPr>
          <w:rFonts w:ascii="Lato" w:hAnsi="Lato"/>
        </w:rPr>
      </w:pPr>
    </w:p>
    <w:p w14:paraId="1A149B77" w14:textId="77777777" w:rsidR="00C76E0B" w:rsidRDefault="00C76E0B" w:rsidP="00C76E0B">
      <w:pPr>
        <w:rPr>
          <w:rFonts w:ascii="Lato" w:hAnsi="Lato"/>
        </w:rPr>
      </w:pPr>
    </w:p>
    <w:p w14:paraId="53372A7C" w14:textId="77777777" w:rsidR="00C76E0B" w:rsidRDefault="00C76E0B" w:rsidP="00C76E0B">
      <w:pPr>
        <w:rPr>
          <w:rFonts w:ascii="Lato" w:hAnsi="Lato"/>
        </w:rPr>
      </w:pPr>
    </w:p>
    <w:p w14:paraId="086A8D2E" w14:textId="77777777" w:rsidR="00C76E0B" w:rsidRDefault="00C76E0B" w:rsidP="00C76E0B">
      <w:pPr>
        <w:rPr>
          <w:rFonts w:ascii="Lato" w:hAnsi="Lato"/>
        </w:rPr>
      </w:pPr>
    </w:p>
    <w:p w14:paraId="53FC7F2B" w14:textId="77777777" w:rsidR="00C76E0B" w:rsidRDefault="00C76E0B" w:rsidP="00C76E0B">
      <w:pPr>
        <w:rPr>
          <w:rFonts w:ascii="Lato" w:hAnsi="Lato"/>
        </w:rPr>
      </w:pPr>
    </w:p>
    <w:p w14:paraId="69CCBBF8" w14:textId="77777777" w:rsidR="00C76E0B" w:rsidRDefault="00C76E0B" w:rsidP="00C76E0B">
      <w:pPr>
        <w:rPr>
          <w:rFonts w:ascii="Lato" w:hAnsi="Lato"/>
        </w:rPr>
      </w:pPr>
    </w:p>
    <w:p w14:paraId="287B6B64" w14:textId="77777777" w:rsidR="00C76E0B" w:rsidRDefault="00C76E0B" w:rsidP="00C76E0B">
      <w:pPr>
        <w:rPr>
          <w:rFonts w:ascii="Lato" w:hAnsi="Lato"/>
        </w:rPr>
      </w:pPr>
    </w:p>
    <w:p w14:paraId="4EEEA5EB" w14:textId="77777777" w:rsidR="00C76E0B" w:rsidRDefault="00C76E0B" w:rsidP="00C76E0B">
      <w:pPr>
        <w:rPr>
          <w:rFonts w:ascii="Lato" w:hAnsi="Lato"/>
        </w:rPr>
      </w:pPr>
    </w:p>
    <w:p w14:paraId="61C8E8B8" w14:textId="77777777" w:rsidR="00C76E0B" w:rsidRDefault="00C76E0B" w:rsidP="00C76E0B">
      <w:pPr>
        <w:rPr>
          <w:rFonts w:ascii="Lato" w:hAnsi="Lato"/>
        </w:rPr>
      </w:pPr>
    </w:p>
    <w:p w14:paraId="7B4EAC2D" w14:textId="345FFF10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lastRenderedPageBreak/>
        <w:t>The code below has been created so that the bit:bot follows a torch light. The bitbot is being tested in a very bright room so the sensitivity needs to be adjusted. Which value should be changed?</w:t>
      </w:r>
    </w:p>
    <w:p w14:paraId="14302BA4" w14:textId="2513D73F" w:rsidR="00C76E0B" w:rsidRDefault="00C76E0B" w:rsidP="00C76E0B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51C126AE" wp14:editId="6D3F00F0">
            <wp:extent cx="3886200" cy="3810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6FEA2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 xml:space="preserve">A. left &gt; 1000 </w:t>
      </w:r>
    </w:p>
    <w:p w14:paraId="02634E58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drive at speed 50</w:t>
      </w:r>
    </w:p>
    <w:p w14:paraId="36C13001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 xml:space="preserve">C. pause (ms) 1000 </w:t>
      </w:r>
    </w:p>
    <w:p w14:paraId="2C5B6C63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spin left at speed 100</w:t>
      </w:r>
    </w:p>
    <w:p w14:paraId="4A59CA29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71AD6993" w14:textId="77777777" w:rsidR="00C76E0B" w:rsidRDefault="00C76E0B" w:rsidP="00C76E0B">
      <w:pPr>
        <w:rPr>
          <w:rFonts w:ascii="Lato" w:hAnsi="Lato"/>
        </w:rPr>
      </w:pPr>
    </w:p>
    <w:p w14:paraId="2DC44E24" w14:textId="77777777" w:rsidR="00C76E0B" w:rsidRDefault="00C76E0B" w:rsidP="00C76E0B">
      <w:pPr>
        <w:rPr>
          <w:rFonts w:ascii="Lato" w:hAnsi="Lato"/>
        </w:rPr>
      </w:pPr>
    </w:p>
    <w:p w14:paraId="31D06EAB" w14:textId="77777777" w:rsidR="00C76E0B" w:rsidRDefault="00C76E0B" w:rsidP="00C76E0B">
      <w:pPr>
        <w:rPr>
          <w:rFonts w:ascii="Lato" w:hAnsi="Lato"/>
        </w:rPr>
      </w:pPr>
    </w:p>
    <w:p w14:paraId="3D854779" w14:textId="77777777" w:rsidR="00C76E0B" w:rsidRDefault="00C76E0B" w:rsidP="00C76E0B">
      <w:pPr>
        <w:rPr>
          <w:rFonts w:ascii="Lato" w:hAnsi="Lato"/>
        </w:rPr>
      </w:pPr>
    </w:p>
    <w:p w14:paraId="37DE72E4" w14:textId="77777777" w:rsidR="00C76E0B" w:rsidRDefault="00C76E0B" w:rsidP="00C76E0B">
      <w:pPr>
        <w:rPr>
          <w:rFonts w:ascii="Lato" w:hAnsi="Lato"/>
        </w:rPr>
      </w:pPr>
    </w:p>
    <w:p w14:paraId="18B349AE" w14:textId="77777777" w:rsidR="00C76E0B" w:rsidRDefault="00C76E0B" w:rsidP="00C76E0B">
      <w:pPr>
        <w:rPr>
          <w:rFonts w:ascii="Lato" w:hAnsi="Lato"/>
        </w:rPr>
      </w:pPr>
    </w:p>
    <w:p w14:paraId="730DE7D0" w14:textId="77777777" w:rsidR="00C76E0B" w:rsidRDefault="00C76E0B" w:rsidP="00C76E0B">
      <w:pPr>
        <w:rPr>
          <w:rFonts w:ascii="Lato" w:hAnsi="Lato"/>
        </w:rPr>
      </w:pPr>
    </w:p>
    <w:p w14:paraId="793B83E6" w14:textId="77777777" w:rsidR="00C76E0B" w:rsidRDefault="00C76E0B" w:rsidP="00C76E0B">
      <w:pPr>
        <w:rPr>
          <w:rFonts w:ascii="Lato" w:hAnsi="Lato"/>
        </w:rPr>
      </w:pPr>
    </w:p>
    <w:p w14:paraId="6110566A" w14:textId="77777777" w:rsidR="00C76E0B" w:rsidRDefault="00C76E0B" w:rsidP="00C76E0B">
      <w:pPr>
        <w:rPr>
          <w:rFonts w:ascii="Lato" w:hAnsi="Lato"/>
        </w:rPr>
      </w:pPr>
    </w:p>
    <w:p w14:paraId="2B2812F3" w14:textId="77777777" w:rsidR="00C76E0B" w:rsidRDefault="00C76E0B" w:rsidP="00C76E0B">
      <w:pPr>
        <w:rPr>
          <w:rFonts w:ascii="Lato" w:hAnsi="Lato"/>
        </w:rPr>
      </w:pPr>
    </w:p>
    <w:p w14:paraId="24B80EB6" w14:textId="4AD010FA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lastRenderedPageBreak/>
        <w:t>Which of the following images is a bitmap?</w:t>
      </w:r>
    </w:p>
    <w:p w14:paraId="44191B95" w14:textId="67A2064A" w:rsidR="00C76E0B" w:rsidRDefault="00C76E0B" w:rsidP="00C76E0B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79F5C40A" wp14:editId="5E04579D">
            <wp:extent cx="1952625" cy="981075"/>
            <wp:effectExtent l="0" t="0" r="0" b="9525"/>
            <wp:docPr id="6" name="Picture 6" descr="Image result for VECTOR VS BIT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Image result for VECTOR VS BITMAP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3F734" w14:textId="77777777" w:rsidR="00C76E0B" w:rsidRDefault="00C76E0B" w:rsidP="00C76E0B">
      <w:pPr>
        <w:pStyle w:val="ListParagraph"/>
        <w:ind w:left="360"/>
        <w:rPr>
          <w:rFonts w:ascii="Lato" w:hAnsi="Lato"/>
        </w:rPr>
      </w:pPr>
    </w:p>
    <w:p w14:paraId="546F31B9" w14:textId="58E5D82A" w:rsidR="00C76E0B" w:rsidRDefault="00C76E0B" w:rsidP="00C76E0B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646EA3E0" wp14:editId="54B5AE20">
            <wp:extent cx="1419225" cy="1419225"/>
            <wp:effectExtent l="0" t="0" r="9525" b="9525"/>
            <wp:docPr id="5" name="Picture 5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D36A03" w14:textId="3762A910" w:rsidR="00C76E0B" w:rsidRDefault="00C76E0B" w:rsidP="00C76E0B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0391A61D" wp14:editId="538884FC">
            <wp:extent cx="1609725" cy="1609725"/>
            <wp:effectExtent l="0" t="0" r="9525" b="9525"/>
            <wp:docPr id="4" name="Picture 4" descr="Image result for VECTOR VS BIT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VECTOR VS BITMA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6CCD4" w14:textId="77777777" w:rsidR="00C76E0B" w:rsidRDefault="00C76E0B" w:rsidP="00C76E0B">
      <w:pPr>
        <w:pStyle w:val="ListParagraph"/>
        <w:ind w:left="360"/>
        <w:rPr>
          <w:rFonts w:ascii="Lato" w:hAnsi="Lato"/>
        </w:rPr>
      </w:pPr>
    </w:p>
    <w:p w14:paraId="413CD5C1" w14:textId="77777777" w:rsidR="00C76E0B" w:rsidRDefault="00C76E0B" w:rsidP="00C76E0B">
      <w:pPr>
        <w:pStyle w:val="ListParagraph"/>
        <w:ind w:left="360"/>
        <w:rPr>
          <w:rFonts w:ascii="Lato" w:hAnsi="Lato"/>
        </w:rPr>
      </w:pPr>
    </w:p>
    <w:p w14:paraId="55E126F4" w14:textId="15843BEC" w:rsidR="00C76E0B" w:rsidRDefault="00C76E0B" w:rsidP="00C76E0B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059E62EE" wp14:editId="6804A6EA">
            <wp:extent cx="1905000" cy="2638425"/>
            <wp:effectExtent l="0" t="0" r="0" b="9525"/>
            <wp:docPr id="3" name="Picture 3" descr="Image result for bit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bitmap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A03050" w14:textId="77777777" w:rsidR="00C76E0B" w:rsidRDefault="00C76E0B" w:rsidP="00C76E0B">
      <w:pPr>
        <w:rPr>
          <w:rFonts w:ascii="Lato" w:hAnsi="Lato"/>
        </w:rPr>
      </w:pPr>
    </w:p>
    <w:p w14:paraId="516A4674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751D9E5D" w14:textId="77777777" w:rsidR="00C76E0B" w:rsidRDefault="00C76E0B" w:rsidP="00C76E0B">
      <w:pPr>
        <w:rPr>
          <w:rFonts w:ascii="Lato" w:hAnsi="Lato"/>
        </w:rPr>
      </w:pPr>
    </w:p>
    <w:p w14:paraId="0C5147E8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lastRenderedPageBreak/>
        <w:t>Which of the following is one of the most important parts of a brand?</w:t>
      </w:r>
    </w:p>
    <w:p w14:paraId="254034F9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The product design</w:t>
      </w:r>
    </w:p>
    <w:p w14:paraId="2B3CF5F2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The product functionality</w:t>
      </w:r>
    </w:p>
    <w:p w14:paraId="5CB41550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The logo</w:t>
      </w:r>
    </w:p>
    <w:p w14:paraId="03A27416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What the offices look like</w:t>
      </w:r>
    </w:p>
    <w:p w14:paraId="0A4C1130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233C23D3" w14:textId="77777777" w:rsidR="00C76E0B" w:rsidRDefault="00C76E0B" w:rsidP="00C76E0B">
      <w:pPr>
        <w:rPr>
          <w:rFonts w:ascii="Lato" w:hAnsi="Lato"/>
        </w:rPr>
      </w:pPr>
    </w:p>
    <w:p w14:paraId="553710C5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One method of developing a new product is to build an initial trial version, test it, refine it. This process continues until the final product is produced. What is this process known as?</w:t>
      </w:r>
    </w:p>
    <w:p w14:paraId="3C8B3B78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Abstraction</w:t>
      </w:r>
    </w:p>
    <w:p w14:paraId="447545A2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Sequence</w:t>
      </w:r>
    </w:p>
    <w:p w14:paraId="61FD25ED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Prototyping</w:t>
      </w:r>
    </w:p>
    <w:p w14:paraId="47A4D947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Developing</w:t>
      </w:r>
    </w:p>
    <w:p w14:paraId="1A304D04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4A074C39" w14:textId="77777777" w:rsidR="00C76E0B" w:rsidRDefault="00C76E0B" w:rsidP="00C76E0B">
      <w:pPr>
        <w:rPr>
          <w:rFonts w:ascii="Lato" w:hAnsi="Lato"/>
        </w:rPr>
      </w:pPr>
    </w:p>
    <w:p w14:paraId="15040246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The code below has been written to transmit data between two micro:bits. The second microbit is too far away to receive the data. How could the code be adjusted?</w:t>
      </w:r>
    </w:p>
    <w:p w14:paraId="55D7E98E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Snippet 1</w:t>
      </w:r>
    </w:p>
    <w:p w14:paraId="5727DA48" w14:textId="0DC1C05E" w:rsidR="00C76E0B" w:rsidRDefault="00C76E0B" w:rsidP="00C76E0B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28460760" wp14:editId="3AA958D5">
            <wp:extent cx="2609850" cy="3476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Lato" w:hAnsi="Lato"/>
        </w:rPr>
        <w:t>Snippet 2</w:t>
      </w:r>
    </w:p>
    <w:p w14:paraId="2EEDD300" w14:textId="77777777" w:rsidR="00C76E0B" w:rsidRDefault="00C76E0B" w:rsidP="00C76E0B">
      <w:pPr>
        <w:rPr>
          <w:rFonts w:ascii="Lato" w:hAnsi="Lato"/>
        </w:rPr>
      </w:pPr>
    </w:p>
    <w:p w14:paraId="74C46E7B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Change the radio set group to 1 in snippet 2</w:t>
      </w:r>
    </w:p>
    <w:p w14:paraId="2ECF4977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Change the radio set group to 2 in snippet 2</w:t>
      </w:r>
    </w:p>
    <w:p w14:paraId="6142198B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Increase the radio set transmit power to 7 in snippet 2</w:t>
      </w:r>
    </w:p>
    <w:p w14:paraId="3FDAD5FE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Decrease the radio set transmit power to 2 in snippet 2</w:t>
      </w:r>
    </w:p>
    <w:p w14:paraId="49504BB6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2875682D" w14:textId="77777777" w:rsidR="00C76E0B" w:rsidRDefault="00C76E0B" w:rsidP="00C76E0B">
      <w:pPr>
        <w:rPr>
          <w:rFonts w:ascii="Lato" w:hAnsi="Lato"/>
        </w:rPr>
      </w:pPr>
    </w:p>
    <w:p w14:paraId="5EB6DCCA" w14:textId="033791CC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What colour blocks are the ones found within the sensors category?</w:t>
      </w:r>
      <w:bookmarkStart w:id="0" w:name="_GoBack"/>
      <w:bookmarkEnd w:id="0"/>
    </w:p>
    <w:p w14:paraId="28410754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. Blue</w:t>
      </w:r>
    </w:p>
    <w:p w14:paraId="61C2E21A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B. Yellow</w:t>
      </w:r>
    </w:p>
    <w:p w14:paraId="0C68EF51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C. Turquoise</w:t>
      </w:r>
    </w:p>
    <w:p w14:paraId="30B1B12C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D. Orange</w:t>
      </w:r>
    </w:p>
    <w:p w14:paraId="2BE6A80C" w14:textId="77777777" w:rsidR="00C76E0B" w:rsidRDefault="00C76E0B" w:rsidP="00C76E0B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4AC99DA4" w14:textId="77777777" w:rsidR="00C76E0B" w:rsidRDefault="00C76E0B" w:rsidP="00C76E0B">
      <w:pPr>
        <w:rPr>
          <w:rFonts w:ascii="Lato" w:hAnsi="Lato"/>
        </w:rPr>
      </w:pPr>
    </w:p>
    <w:p w14:paraId="4B1861D6" w14:textId="77777777" w:rsidR="00034808" w:rsidRPr="00416F3B" w:rsidRDefault="00034808" w:rsidP="00416F3B"/>
    <w:sectPr w:rsidR="00034808" w:rsidRPr="00416F3B" w:rsidSect="006B36F6">
      <w:headerReference w:type="default" r:id="rId15"/>
      <w:foot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F2D7F" w14:textId="77777777" w:rsidR="00046135" w:rsidRDefault="00046135" w:rsidP="006B36F6">
      <w:pPr>
        <w:spacing w:after="0" w:line="240" w:lineRule="auto"/>
      </w:pPr>
      <w:r>
        <w:separator/>
      </w:r>
    </w:p>
  </w:endnote>
  <w:endnote w:type="continuationSeparator" w:id="0">
    <w:p w14:paraId="5A8B5331" w14:textId="77777777" w:rsidR="00046135" w:rsidRDefault="0004613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42717" w14:textId="77777777" w:rsidR="00046135" w:rsidRDefault="00046135" w:rsidP="006B36F6">
      <w:pPr>
        <w:spacing w:after="0" w:line="240" w:lineRule="auto"/>
      </w:pPr>
      <w:r>
        <w:separator/>
      </w:r>
    </w:p>
  </w:footnote>
  <w:footnote w:type="continuationSeparator" w:id="0">
    <w:p w14:paraId="474E9A86" w14:textId="77777777" w:rsidR="00046135" w:rsidRDefault="0004613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290E81"/>
    <w:multiLevelType w:val="hybridMultilevel"/>
    <w:tmpl w:val="A164F80C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8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15"/>
  </w:num>
  <w:num w:numId="9">
    <w:abstractNumId w:val="9"/>
  </w:num>
  <w:num w:numId="10">
    <w:abstractNumId w:val="0"/>
  </w:num>
  <w:num w:numId="11">
    <w:abstractNumId w:val="3"/>
  </w:num>
  <w:num w:numId="12">
    <w:abstractNumId w:val="14"/>
  </w:num>
  <w:num w:numId="13">
    <w:abstractNumId w:val="2"/>
  </w:num>
  <w:num w:numId="14">
    <w:abstractNumId w:val="19"/>
  </w:num>
  <w:num w:numId="15">
    <w:abstractNumId w:val="11"/>
  </w:num>
  <w:num w:numId="16">
    <w:abstractNumId w:val="17"/>
  </w:num>
  <w:num w:numId="17">
    <w:abstractNumId w:val="12"/>
  </w:num>
  <w:num w:numId="18">
    <w:abstractNumId w:val="1"/>
  </w:num>
  <w:num w:numId="19">
    <w:abstractNumId w:val="10"/>
  </w:num>
  <w:num w:numId="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46756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927E9"/>
    <w:rsid w:val="008B09D9"/>
    <w:rsid w:val="008B0E47"/>
    <w:rsid w:val="008C0068"/>
    <w:rsid w:val="008C1309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76E0B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0708"/>
    <w:rsid w:val="00D73013"/>
    <w:rsid w:val="00DA034A"/>
    <w:rsid w:val="00DE2552"/>
    <w:rsid w:val="00DE7CD6"/>
    <w:rsid w:val="00DF391C"/>
    <w:rsid w:val="00E00208"/>
    <w:rsid w:val="00E14232"/>
    <w:rsid w:val="00E36624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4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9</Pages>
  <Words>627</Words>
  <Characters>357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99</cp:revision>
  <dcterms:created xsi:type="dcterms:W3CDTF">2018-06-05T11:06:00Z</dcterms:created>
  <dcterms:modified xsi:type="dcterms:W3CDTF">2019-10-28T12:34:00Z</dcterms:modified>
</cp:coreProperties>
</file>